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4625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891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8985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94416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3572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1774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1000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378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0903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2733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23099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25105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24672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23165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474720" cy="318596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астасия Новикова</dc:creator>
  <dc:language>ru-RU</dc:language>
  <cp:keywords/>
  <dcterms:created xsi:type="dcterms:W3CDTF">2025-03-08T09:44:46Z</dcterms:created>
  <dcterms:modified xsi:type="dcterms:W3CDTF">2025-03-08T0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